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A690BF" w14:textId="77777777" w:rsidR="00C70983" w:rsidRDefault="009D384C" w:rsidP="00E635D1">
      <w:pPr>
        <w:pStyle w:val="Title"/>
        <w:spacing w:before="0" w:after="0"/>
      </w:pPr>
      <w:r w:rsidRPr="00776416">
        <w:rPr>
          <w:noProof/>
        </w:rPr>
        <w:drawing>
          <wp:inline distT="0" distB="0" distL="0" distR="0" wp14:anchorId="7AD1D847" wp14:editId="5F631C5E">
            <wp:extent cx="4467225" cy="1363980"/>
            <wp:effectExtent l="0" t="0" r="0" b="0"/>
            <wp:docPr id="8" name="Picture 8" descr="University of Phoeni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136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707240" w14:textId="690BB78A" w:rsidR="009D384C" w:rsidRDefault="009D384C" w:rsidP="00E635D1">
      <w:pPr>
        <w:pStyle w:val="Title"/>
        <w:spacing w:before="240"/>
      </w:pPr>
      <w:r>
        <w:t>POL/115 Week 3 Assignment</w:t>
      </w:r>
    </w:p>
    <w:p w14:paraId="5E43E5F5" w14:textId="682D8480" w:rsidR="00C27902" w:rsidRDefault="00657933" w:rsidP="00C27902">
      <w:pPr>
        <w:pStyle w:val="Heading1"/>
        <w:rPr>
          <w:color w:val="4D3733"/>
        </w:rPr>
      </w:pPr>
      <w:r>
        <w:rPr>
          <w:color w:val="4D3733"/>
        </w:rPr>
        <w:t>U.S. Federal Bureaucracy and Public Policy</w:t>
      </w:r>
    </w:p>
    <w:p w14:paraId="722436D9" w14:textId="14A9851F" w:rsidR="00657933" w:rsidRDefault="00657933" w:rsidP="00657933">
      <w:pPr>
        <w:pStyle w:val="UPhxBodyText1"/>
        <w:spacing w:before="0" w:after="0"/>
      </w:pPr>
      <w:r w:rsidRPr="006C65C5">
        <w:rPr>
          <w:b/>
        </w:rPr>
        <w:t>Step 1</w:t>
      </w:r>
      <w:r w:rsidRPr="00E635D1">
        <w:rPr>
          <w:b/>
        </w:rPr>
        <w:t>: Complete</w:t>
      </w:r>
      <w:r>
        <w:t xml:space="preserve"> the federal bureaucracy matrix to </w:t>
      </w:r>
      <w:r w:rsidR="00B46B86">
        <w:t xml:space="preserve">demonstrate </w:t>
      </w:r>
      <w:r>
        <w:t xml:space="preserve">how it influences the </w:t>
      </w:r>
      <w:r w:rsidR="00C70983">
        <w:t xml:space="preserve">U.S. </w:t>
      </w:r>
      <w:r>
        <w:t>political system</w:t>
      </w:r>
      <w:r w:rsidRPr="001F01AE">
        <w:t xml:space="preserve">. </w:t>
      </w:r>
      <w:r>
        <w:t xml:space="preserve">Include </w:t>
      </w:r>
      <w:r w:rsidRPr="00DF590A">
        <w:rPr>
          <w:color w:val="000000"/>
        </w:rPr>
        <w:t xml:space="preserve">APA citations for all </w:t>
      </w:r>
      <w:r>
        <w:rPr>
          <w:color w:val="000000"/>
        </w:rPr>
        <w:t>unoriginal</w:t>
      </w:r>
      <w:r w:rsidRPr="00DF590A">
        <w:rPr>
          <w:color w:val="000000"/>
        </w:rPr>
        <w:t xml:space="preserve"> ideas, facts, or definitions.</w:t>
      </w:r>
    </w:p>
    <w:p w14:paraId="35410C4D" w14:textId="77777777" w:rsidR="00657933" w:rsidRPr="00657933" w:rsidRDefault="00657933" w:rsidP="00657933"/>
    <w:tbl>
      <w:tblPr>
        <w:tblStyle w:val="TableGrid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  <w:tblDescription w:val="&quot;&quot;"/>
      </w:tblPr>
      <w:tblGrid>
        <w:gridCol w:w="3321"/>
        <w:gridCol w:w="9602"/>
      </w:tblGrid>
      <w:tr w:rsidR="00721D9B" w14:paraId="1C8C7083" w14:textId="77777777" w:rsidTr="00DC33CF">
        <w:trPr>
          <w:tblHeader/>
        </w:trPr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shd w:val="clear" w:color="auto" w:fill="EDEDED" w:themeFill="accent5"/>
            <w:hideMark/>
          </w:tcPr>
          <w:p w14:paraId="6DD9C8A9" w14:textId="0EEA8945" w:rsidR="00721D9B" w:rsidRDefault="00721D9B" w:rsidP="00721D9B">
            <w:pPr>
              <w:spacing w:after="0"/>
              <w:rPr>
                <w:color w:val="auto"/>
              </w:rPr>
            </w:pPr>
            <w:r>
              <w:rPr>
                <w:b/>
              </w:rPr>
              <w:t>Elements of federal bureaucracy</w:t>
            </w: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shd w:val="clear" w:color="auto" w:fill="EDEDED" w:themeFill="accent5"/>
            <w:vAlign w:val="center"/>
            <w:hideMark/>
          </w:tcPr>
          <w:p w14:paraId="56F3E15F" w14:textId="541D6222" w:rsidR="00721D9B" w:rsidRPr="00DC33CF" w:rsidRDefault="00721D9B" w:rsidP="00721D9B">
            <w:pPr>
              <w:spacing w:after="0"/>
            </w:pPr>
            <w:r w:rsidRPr="00DC33CF">
              <w:t>In 100-250 words, explain each element</w:t>
            </w:r>
            <w:r w:rsidR="00DC33CF">
              <w:t>,</w:t>
            </w:r>
            <w:r w:rsidRPr="00DC33CF">
              <w:t xml:space="preserve"> and discuss how </w:t>
            </w:r>
            <w:r w:rsidR="00DC33CF">
              <w:t>it affects or influences the U.</w:t>
            </w:r>
            <w:r w:rsidRPr="00DC33CF">
              <w:t>S. political system.</w:t>
            </w:r>
          </w:p>
        </w:tc>
      </w:tr>
      <w:tr w:rsidR="00721D9B" w14:paraId="75039754" w14:textId="77777777" w:rsidTr="00DC33CF"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</w:tcPr>
          <w:p w14:paraId="52C522A9" w14:textId="2CCC59FE" w:rsidR="00721D9B" w:rsidRDefault="00721D9B" w:rsidP="00721D9B">
            <w:pPr>
              <w:spacing w:after="0"/>
            </w:pPr>
            <w:r>
              <w:t>Civil servants</w:t>
            </w: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vAlign w:val="center"/>
          </w:tcPr>
          <w:p w14:paraId="6FCF9BC3" w14:textId="7F3EBB50" w:rsidR="00721D9B" w:rsidRDefault="00721D9B" w:rsidP="00DC33CF">
            <w:pPr>
              <w:spacing w:after="0"/>
            </w:pPr>
          </w:p>
        </w:tc>
      </w:tr>
      <w:tr w:rsidR="00721D9B" w14:paraId="45872472" w14:textId="77777777" w:rsidTr="00DC33CF"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</w:tcPr>
          <w:p w14:paraId="25D15DF0" w14:textId="7A56A584" w:rsidR="00721D9B" w:rsidRDefault="00721D9B" w:rsidP="00721D9B">
            <w:pPr>
              <w:spacing w:after="0"/>
            </w:pPr>
            <w:r>
              <w:t>Government corporation</w:t>
            </w: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vAlign w:val="center"/>
          </w:tcPr>
          <w:p w14:paraId="6C0D93BB" w14:textId="4E749DBA" w:rsidR="00721D9B" w:rsidRDefault="00721D9B" w:rsidP="00DC33CF">
            <w:pPr>
              <w:spacing w:after="0"/>
            </w:pPr>
          </w:p>
        </w:tc>
      </w:tr>
      <w:tr w:rsidR="00721D9B" w14:paraId="39ABA41E" w14:textId="77777777" w:rsidTr="00DC33CF"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</w:tcPr>
          <w:p w14:paraId="6C8E0832" w14:textId="7592391E" w:rsidR="00721D9B" w:rsidRDefault="00721D9B" w:rsidP="00721D9B">
            <w:pPr>
              <w:spacing w:after="0"/>
            </w:pPr>
            <w:r>
              <w:t>Cabinet departments</w:t>
            </w: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vAlign w:val="center"/>
          </w:tcPr>
          <w:p w14:paraId="1FDD5DC0" w14:textId="6AD3CFD2" w:rsidR="00721D9B" w:rsidRDefault="00721D9B" w:rsidP="00DC33CF">
            <w:pPr>
              <w:spacing w:after="0"/>
            </w:pPr>
          </w:p>
        </w:tc>
      </w:tr>
      <w:tr w:rsidR="00721D9B" w14:paraId="543B1229" w14:textId="77777777" w:rsidTr="00DC33CF"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</w:tcPr>
          <w:p w14:paraId="08C3F416" w14:textId="5493F655" w:rsidR="00721D9B" w:rsidRDefault="00721D9B" w:rsidP="00721D9B">
            <w:pPr>
              <w:spacing w:after="0"/>
            </w:pPr>
            <w:r>
              <w:t>Independent regulatory agencies</w:t>
            </w: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vAlign w:val="center"/>
          </w:tcPr>
          <w:p w14:paraId="607793A8" w14:textId="5AD890AA" w:rsidR="00721D9B" w:rsidRDefault="00721D9B" w:rsidP="00DC33CF">
            <w:pPr>
              <w:spacing w:after="0"/>
            </w:pPr>
          </w:p>
        </w:tc>
      </w:tr>
      <w:tr w:rsidR="00721D9B" w14:paraId="1D7B9FF2" w14:textId="77777777" w:rsidTr="00DC33CF"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</w:tcPr>
          <w:p w14:paraId="28F164D7" w14:textId="6E96279C" w:rsidR="00721D9B" w:rsidRDefault="00721D9B" w:rsidP="00721D9B">
            <w:pPr>
              <w:spacing w:after="0"/>
            </w:pPr>
            <w:r>
              <w:t>Independent executive agencies</w:t>
            </w: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vAlign w:val="center"/>
          </w:tcPr>
          <w:p w14:paraId="4FB650BD" w14:textId="4132C0D2" w:rsidR="00721D9B" w:rsidRDefault="00721D9B" w:rsidP="00DC33CF">
            <w:pPr>
              <w:spacing w:after="0"/>
            </w:pPr>
          </w:p>
        </w:tc>
      </w:tr>
      <w:tr w:rsidR="00721D9B" w14:paraId="4CD5E034" w14:textId="77777777" w:rsidTr="00DC33CF"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</w:tcPr>
          <w:p w14:paraId="2AB3D1EB" w14:textId="20F0F49E" w:rsidR="00721D9B" w:rsidRDefault="00721D9B" w:rsidP="00721D9B">
            <w:pPr>
              <w:spacing w:after="0"/>
            </w:pPr>
            <w:r>
              <w:t>Merit system</w:t>
            </w: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vAlign w:val="center"/>
          </w:tcPr>
          <w:p w14:paraId="4F88F764" w14:textId="531C03D1" w:rsidR="00721D9B" w:rsidRDefault="00721D9B" w:rsidP="00DC33CF">
            <w:pPr>
              <w:spacing w:after="0"/>
            </w:pPr>
          </w:p>
        </w:tc>
      </w:tr>
      <w:tr w:rsidR="00721D9B" w14:paraId="52115C27" w14:textId="77777777" w:rsidTr="00DC33CF"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</w:tcPr>
          <w:p w14:paraId="44070448" w14:textId="2AEA77B2" w:rsidR="00721D9B" w:rsidRDefault="00721D9B" w:rsidP="00721D9B">
            <w:pPr>
              <w:spacing w:after="0"/>
            </w:pPr>
            <w:r>
              <w:t>Public administration</w:t>
            </w: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vAlign w:val="center"/>
          </w:tcPr>
          <w:p w14:paraId="5C3C0C61" w14:textId="74CB465C" w:rsidR="00721D9B" w:rsidRDefault="00721D9B" w:rsidP="00DC33CF">
            <w:pPr>
              <w:spacing w:after="0"/>
            </w:pPr>
          </w:p>
        </w:tc>
      </w:tr>
      <w:tr w:rsidR="00721D9B" w14:paraId="7025BE41" w14:textId="77777777" w:rsidTr="00DC33CF"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shd w:val="clear" w:color="auto" w:fill="auto"/>
          </w:tcPr>
          <w:p w14:paraId="6088BB6D" w14:textId="15F4B799" w:rsidR="00721D9B" w:rsidRDefault="00721D9B" w:rsidP="00721D9B">
            <w:pPr>
              <w:spacing w:after="0"/>
            </w:pPr>
            <w:r>
              <w:t>Spoils system</w:t>
            </w: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shd w:val="clear" w:color="auto" w:fill="auto"/>
            <w:vAlign w:val="center"/>
          </w:tcPr>
          <w:p w14:paraId="788B3416" w14:textId="6B2687AA" w:rsidR="00721D9B" w:rsidRDefault="00721D9B" w:rsidP="00DC33CF">
            <w:pPr>
              <w:spacing w:after="0"/>
            </w:pPr>
          </w:p>
        </w:tc>
      </w:tr>
      <w:tr w:rsidR="00721D9B" w14:paraId="4154BBD3" w14:textId="77777777" w:rsidTr="00DC33CF"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shd w:val="clear" w:color="auto" w:fill="auto"/>
          </w:tcPr>
          <w:p w14:paraId="6AEE5045" w14:textId="34C2FEFD" w:rsidR="00721D9B" w:rsidRDefault="00721D9B" w:rsidP="00721D9B">
            <w:pPr>
              <w:spacing w:after="0"/>
            </w:pPr>
            <w:r>
              <w:t>Privatization</w:t>
            </w: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shd w:val="clear" w:color="auto" w:fill="auto"/>
            <w:vAlign w:val="center"/>
          </w:tcPr>
          <w:p w14:paraId="538A5583" w14:textId="402F72E7" w:rsidR="00721D9B" w:rsidRDefault="00721D9B" w:rsidP="00DC33CF">
            <w:pPr>
              <w:spacing w:after="0"/>
            </w:pPr>
          </w:p>
        </w:tc>
      </w:tr>
      <w:tr w:rsidR="00721D9B" w14:paraId="1DF06B1C" w14:textId="77777777" w:rsidTr="00DC33CF"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shd w:val="clear" w:color="auto" w:fill="auto"/>
          </w:tcPr>
          <w:p w14:paraId="702B2B9E" w14:textId="69EF7F23" w:rsidR="00721D9B" w:rsidRDefault="00721D9B" w:rsidP="00721D9B">
            <w:pPr>
              <w:spacing w:after="0"/>
            </w:pPr>
            <w:r>
              <w:t>Negotiated rulemaking</w:t>
            </w: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shd w:val="clear" w:color="auto" w:fill="auto"/>
            <w:vAlign w:val="center"/>
          </w:tcPr>
          <w:p w14:paraId="43353AFE" w14:textId="0D5E5246" w:rsidR="00721D9B" w:rsidRDefault="00721D9B" w:rsidP="00DC33CF">
            <w:pPr>
              <w:spacing w:after="0"/>
            </w:pPr>
          </w:p>
        </w:tc>
      </w:tr>
    </w:tbl>
    <w:p w14:paraId="793488CE" w14:textId="332957CB" w:rsidR="00C27902" w:rsidRDefault="00C27902" w:rsidP="00C27902">
      <w:pPr>
        <w:rPr>
          <w:b/>
        </w:rPr>
      </w:pPr>
      <w:bookmarkStart w:id="0" w:name="_GoBack"/>
      <w:bookmarkEnd w:id="0"/>
    </w:p>
    <w:p w14:paraId="217288A6" w14:textId="1F7741D5" w:rsidR="00723EBF" w:rsidRDefault="00723EBF" w:rsidP="00723EBF">
      <w:pPr>
        <w:pStyle w:val="UPhxBodyText1"/>
        <w:spacing w:before="0" w:after="0"/>
      </w:pPr>
      <w:r w:rsidRPr="00B80D6B">
        <w:rPr>
          <w:b/>
        </w:rPr>
        <w:t>Step 2</w:t>
      </w:r>
      <w:r w:rsidRPr="00E635D1">
        <w:rPr>
          <w:b/>
        </w:rPr>
        <w:t>: Complete</w:t>
      </w:r>
      <w:r>
        <w:t xml:space="preserve"> the public policy matrix to </w:t>
      </w:r>
      <w:r w:rsidR="00B46B86">
        <w:t xml:space="preserve">explain </w:t>
      </w:r>
      <w:r>
        <w:t>and the compare the main</w:t>
      </w:r>
      <w:r w:rsidR="00B46B86">
        <w:t xml:space="preserve"> policy</w:t>
      </w:r>
      <w:r>
        <w:t xml:space="preserve"> types.</w:t>
      </w:r>
    </w:p>
    <w:p w14:paraId="5419D2B9" w14:textId="77777777" w:rsidR="00723EBF" w:rsidRDefault="00723EBF" w:rsidP="00C27902">
      <w:pPr>
        <w:rPr>
          <w:b/>
        </w:rPr>
      </w:pPr>
    </w:p>
    <w:tbl>
      <w:tblPr>
        <w:tblStyle w:val="TableGrid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  <w:tblDescription w:val="&quot;&quot;"/>
      </w:tblPr>
      <w:tblGrid>
        <w:gridCol w:w="2230"/>
        <w:gridCol w:w="2438"/>
        <w:gridCol w:w="5504"/>
        <w:gridCol w:w="2778"/>
      </w:tblGrid>
      <w:tr w:rsidR="00723EBF" w14:paraId="52851E14" w14:textId="48BEB883" w:rsidTr="00DC33CF">
        <w:trPr>
          <w:tblHeader/>
        </w:trPr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shd w:val="clear" w:color="auto" w:fill="EDEDED" w:themeFill="accent5"/>
            <w:hideMark/>
          </w:tcPr>
          <w:p w14:paraId="35817E23" w14:textId="6D1550C3" w:rsidR="00723EBF" w:rsidRDefault="00723EBF" w:rsidP="00DC33CF">
            <w:pPr>
              <w:spacing w:after="0"/>
              <w:rPr>
                <w:color w:val="auto"/>
              </w:rPr>
            </w:pPr>
            <w:r>
              <w:rPr>
                <w:b/>
              </w:rPr>
              <w:t>Types of public policy</w:t>
            </w: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shd w:val="clear" w:color="auto" w:fill="EDEDED" w:themeFill="accent5"/>
            <w:hideMark/>
          </w:tcPr>
          <w:p w14:paraId="43D0D26A" w14:textId="5033D655" w:rsidR="00723EBF" w:rsidRDefault="00723EBF" w:rsidP="00DC33CF">
            <w:pPr>
              <w:spacing w:after="0"/>
            </w:pPr>
            <w:r>
              <w:rPr>
                <w:b/>
              </w:rPr>
              <w:t>Explanation or definition</w:t>
            </w: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shd w:val="clear" w:color="auto" w:fill="EDEDED" w:themeFill="accent5"/>
            <w:hideMark/>
          </w:tcPr>
          <w:p w14:paraId="3D251436" w14:textId="23241D5E" w:rsidR="00723EBF" w:rsidRDefault="00723EBF" w:rsidP="00DC33CF">
            <w:pPr>
              <w:spacing w:after="0"/>
            </w:pPr>
            <w:r>
              <w:rPr>
                <w:b/>
              </w:rPr>
              <w:t xml:space="preserve">How </w:t>
            </w:r>
            <w:r w:rsidR="00C70983">
              <w:rPr>
                <w:b/>
              </w:rPr>
              <w:t xml:space="preserve">is </w:t>
            </w:r>
            <w:r>
              <w:rPr>
                <w:b/>
              </w:rPr>
              <w:t>it the same or different from the other types of policy?</w:t>
            </w: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shd w:val="clear" w:color="auto" w:fill="EDEDED" w:themeFill="accent5"/>
          </w:tcPr>
          <w:p w14:paraId="57B95D2B" w14:textId="41E496D6" w:rsidR="00723EBF" w:rsidRDefault="00723EBF" w:rsidP="00DC33CF">
            <w:pPr>
              <w:spacing w:after="0"/>
              <w:rPr>
                <w:b/>
              </w:rPr>
            </w:pPr>
            <w:r>
              <w:rPr>
                <w:b/>
              </w:rPr>
              <w:t>Example of the type of policy</w:t>
            </w:r>
          </w:p>
        </w:tc>
      </w:tr>
      <w:tr w:rsidR="00723EBF" w14:paraId="64B08B17" w14:textId="7D3823D1" w:rsidTr="00DC33CF"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</w:tcPr>
          <w:p w14:paraId="57DFC386" w14:textId="020807EB" w:rsidR="00723EBF" w:rsidRDefault="00723EBF" w:rsidP="00723EBF">
            <w:pPr>
              <w:spacing w:after="0"/>
            </w:pPr>
            <w:r>
              <w:t>Distributive policy</w:t>
            </w: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vAlign w:val="center"/>
          </w:tcPr>
          <w:p w14:paraId="3E5CD8DA" w14:textId="77777777" w:rsidR="00723EBF" w:rsidRDefault="00723EBF" w:rsidP="00DC33CF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vAlign w:val="center"/>
          </w:tcPr>
          <w:p w14:paraId="0AF7EFA0" w14:textId="77777777" w:rsidR="00723EBF" w:rsidRDefault="00723EBF" w:rsidP="00DC33CF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</w:tcPr>
          <w:p w14:paraId="6DC30A06" w14:textId="77777777" w:rsidR="00723EBF" w:rsidRDefault="00723EBF" w:rsidP="00DC33CF">
            <w:pPr>
              <w:spacing w:after="0"/>
            </w:pPr>
          </w:p>
        </w:tc>
      </w:tr>
      <w:tr w:rsidR="00723EBF" w14:paraId="48610A15" w14:textId="6E64872E" w:rsidTr="00DC33CF"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</w:tcPr>
          <w:p w14:paraId="63D4D382" w14:textId="566DDBA5" w:rsidR="00723EBF" w:rsidRDefault="00723EBF" w:rsidP="00723EBF">
            <w:pPr>
              <w:spacing w:after="0"/>
            </w:pPr>
            <w:r>
              <w:t>Regulatory policy</w:t>
            </w: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vAlign w:val="center"/>
          </w:tcPr>
          <w:p w14:paraId="76C3207A" w14:textId="77777777" w:rsidR="00723EBF" w:rsidRDefault="00723EBF" w:rsidP="00DC33CF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vAlign w:val="center"/>
          </w:tcPr>
          <w:p w14:paraId="36C1EAFF" w14:textId="77777777" w:rsidR="00723EBF" w:rsidRDefault="00723EBF" w:rsidP="00DC33CF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</w:tcPr>
          <w:p w14:paraId="21A2EB6B" w14:textId="77777777" w:rsidR="00723EBF" w:rsidRDefault="00723EBF" w:rsidP="00DC33CF">
            <w:pPr>
              <w:spacing w:after="0"/>
            </w:pPr>
          </w:p>
        </w:tc>
      </w:tr>
      <w:tr w:rsidR="00723EBF" w14:paraId="5BE540F8" w14:textId="022E3D85" w:rsidTr="00DC33CF"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</w:tcPr>
          <w:p w14:paraId="4DCCB27A" w14:textId="67B826A2" w:rsidR="00723EBF" w:rsidRDefault="00723EBF" w:rsidP="00723EBF">
            <w:pPr>
              <w:spacing w:after="0"/>
            </w:pPr>
            <w:r>
              <w:t>Redistributive policy</w:t>
            </w: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vAlign w:val="center"/>
          </w:tcPr>
          <w:p w14:paraId="40E7CCE9" w14:textId="77777777" w:rsidR="00723EBF" w:rsidRDefault="00723EBF" w:rsidP="00DC33CF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  <w:vAlign w:val="center"/>
          </w:tcPr>
          <w:p w14:paraId="17ACD147" w14:textId="77777777" w:rsidR="00723EBF" w:rsidRDefault="00723EBF" w:rsidP="00DC33CF">
            <w:pPr>
              <w:spacing w:after="0"/>
            </w:pPr>
          </w:p>
        </w:tc>
        <w:tc>
          <w:tcPr>
            <w:tcW w:w="0" w:type="auto"/>
            <w:tcBorders>
              <w:top w:val="single" w:sz="4" w:space="0" w:color="4D3733" w:themeColor="background1"/>
              <w:left w:val="single" w:sz="4" w:space="0" w:color="4D3733" w:themeColor="background1"/>
              <w:bottom w:val="single" w:sz="4" w:space="0" w:color="4D3733" w:themeColor="background1"/>
              <w:right w:val="single" w:sz="4" w:space="0" w:color="4D3733" w:themeColor="background1"/>
            </w:tcBorders>
          </w:tcPr>
          <w:p w14:paraId="42FABC08" w14:textId="77777777" w:rsidR="00723EBF" w:rsidRDefault="00723EBF" w:rsidP="00DC33CF">
            <w:pPr>
              <w:spacing w:after="0"/>
            </w:pPr>
          </w:p>
        </w:tc>
      </w:tr>
    </w:tbl>
    <w:p w14:paraId="304994AB" w14:textId="77777777" w:rsidR="00A14190" w:rsidRDefault="00A14190" w:rsidP="00A14190"/>
    <w:sectPr w:rsidR="00A14190" w:rsidSect="00C27902">
      <w:headerReference w:type="default" r:id="rId13"/>
      <w:footerReference w:type="default" r:id="rId14"/>
      <w:headerReference w:type="first" r:id="rId15"/>
      <w:footerReference w:type="first" r:id="rId16"/>
      <w:pgSz w:w="15840" w:h="12240" w:orient="landscape"/>
      <w:pgMar w:top="144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429C3B" w14:textId="77777777" w:rsidR="00576BA8" w:rsidRDefault="00576BA8" w:rsidP="000F0903">
      <w:pPr>
        <w:spacing w:after="0"/>
      </w:pPr>
      <w:r>
        <w:separator/>
      </w:r>
    </w:p>
  </w:endnote>
  <w:endnote w:type="continuationSeparator" w:id="0">
    <w:p w14:paraId="66995455" w14:textId="77777777" w:rsidR="00576BA8" w:rsidRDefault="00576BA8" w:rsidP="000F09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boto Medium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Roboto">
    <w:altName w:val="Times New Roman"/>
    <w:panose1 w:val="02000000000000000000"/>
    <w:charset w:val="00"/>
    <w:family w:val="auto"/>
    <w:pitch w:val="variable"/>
    <w:sig w:usb0="00000001" w:usb1="5000217F" w:usb2="0000002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15829C" w14:textId="6AA65D45" w:rsidR="00654497" w:rsidRPr="00654497" w:rsidRDefault="00654497" w:rsidP="00654497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>Copyright© 20</w:t>
    </w:r>
    <w:r w:rsidR="00D94472">
      <w:rPr>
        <w:sz w:val="16"/>
        <w:szCs w:val="16"/>
      </w:rPr>
      <w:t>18</w:t>
    </w:r>
    <w:r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6D8DAB" w14:textId="1DD4E80D" w:rsidR="00935086" w:rsidRPr="00935086" w:rsidRDefault="00935086" w:rsidP="00935086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>Copyright© 20</w:t>
    </w:r>
    <w:r w:rsidR="00C27902">
      <w:rPr>
        <w:sz w:val="16"/>
        <w:szCs w:val="16"/>
      </w:rPr>
      <w:t>18</w:t>
    </w:r>
    <w:r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A3F6F6" w14:textId="77777777" w:rsidR="00576BA8" w:rsidRDefault="00576BA8" w:rsidP="000F0903">
      <w:pPr>
        <w:spacing w:after="0"/>
      </w:pPr>
      <w:r>
        <w:separator/>
      </w:r>
    </w:p>
  </w:footnote>
  <w:footnote w:type="continuationSeparator" w:id="0">
    <w:p w14:paraId="21775A9E" w14:textId="77777777" w:rsidR="00576BA8" w:rsidRDefault="00576BA8" w:rsidP="000F090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5B23B8" w14:textId="45F93EE4" w:rsidR="0013181E" w:rsidRDefault="00DC33CF" w:rsidP="00654497">
    <w:pPr>
      <w:spacing w:after="0"/>
      <w:ind w:left="8190"/>
      <w:jc w:val="right"/>
    </w:pPr>
    <w:r>
      <w:t>Week 3 Assignment Worksheet</w:t>
    </w:r>
  </w:p>
  <w:p w14:paraId="63761A17" w14:textId="604B4859" w:rsidR="0013181E" w:rsidRDefault="00DC33CF" w:rsidP="00654497">
    <w:pPr>
      <w:spacing w:after="0"/>
      <w:ind w:left="8190"/>
      <w:jc w:val="right"/>
    </w:pPr>
    <w:r>
      <w:t>POL</w:t>
    </w:r>
    <w:r w:rsidR="00C27902">
      <w:t>/</w:t>
    </w:r>
    <w:r>
      <w:t>115</w:t>
    </w:r>
    <w:r w:rsidR="0013181E">
      <w:t xml:space="preserve"> v</w:t>
    </w:r>
    <w:r w:rsidR="000C4873">
      <w:t>3</w:t>
    </w:r>
  </w:p>
  <w:p w14:paraId="4160ED49" w14:textId="7A2D27F5" w:rsidR="00654497" w:rsidRPr="00654497" w:rsidRDefault="00654497" w:rsidP="00654497">
    <w:pPr>
      <w:spacing w:after="0"/>
      <w:ind w:left="8190"/>
      <w:jc w:val="right"/>
    </w:pPr>
    <w:r w:rsidRPr="00654497">
      <w:t xml:space="preserve">Page </w:t>
    </w:r>
    <w:r w:rsidRPr="00654497">
      <w:rPr>
        <w:bCs/>
      </w:rPr>
      <w:fldChar w:fldCharType="begin"/>
    </w:r>
    <w:r w:rsidRPr="00654497">
      <w:rPr>
        <w:bCs/>
      </w:rPr>
      <w:instrText xml:space="preserve"> PAGE  \* Arabic  \* MERGEFORMAT </w:instrText>
    </w:r>
    <w:r w:rsidRPr="00654497">
      <w:rPr>
        <w:bCs/>
      </w:rPr>
      <w:fldChar w:fldCharType="separate"/>
    </w:r>
    <w:r w:rsidR="000C4873">
      <w:rPr>
        <w:bCs/>
        <w:noProof/>
      </w:rPr>
      <w:t>2</w:t>
    </w:r>
    <w:r w:rsidRPr="00654497">
      <w:rPr>
        <w:bCs/>
      </w:rPr>
      <w:fldChar w:fldCharType="end"/>
    </w:r>
    <w:r w:rsidRPr="00654497">
      <w:t xml:space="preserve"> of </w:t>
    </w:r>
    <w:r w:rsidRPr="00654497">
      <w:rPr>
        <w:bCs/>
      </w:rPr>
      <w:fldChar w:fldCharType="begin"/>
    </w:r>
    <w:r w:rsidRPr="00654497">
      <w:rPr>
        <w:bCs/>
      </w:rPr>
      <w:instrText xml:space="preserve"> NUMPAGES  \* Arabic  \* MERGEFORMAT </w:instrText>
    </w:r>
    <w:r w:rsidRPr="00654497">
      <w:rPr>
        <w:bCs/>
      </w:rPr>
      <w:fldChar w:fldCharType="separate"/>
    </w:r>
    <w:r w:rsidR="000C4873">
      <w:rPr>
        <w:bCs/>
        <w:noProof/>
      </w:rPr>
      <w:t>2</w:t>
    </w:r>
    <w:r w:rsidRPr="00654497">
      <w:rPr>
        <w:bCs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60BC50" w14:textId="15BBEC0C" w:rsidR="00935086" w:rsidRPr="00776416" w:rsidRDefault="00657933" w:rsidP="00776416">
    <w:pPr>
      <w:spacing w:after="0"/>
      <w:ind w:left="8100"/>
      <w:jc w:val="right"/>
    </w:pPr>
    <w:r>
      <w:t>POL</w:t>
    </w:r>
    <w:r w:rsidR="00C27902">
      <w:t>/</w:t>
    </w:r>
    <w:r>
      <w:t>115 v3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062645"/>
    <w:multiLevelType w:val="hybridMultilevel"/>
    <w:tmpl w:val="C59A5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DD559E"/>
    <w:multiLevelType w:val="hybridMultilevel"/>
    <w:tmpl w:val="A1466468"/>
    <w:lvl w:ilvl="0" w:tplc="55ACFDB8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D9C1E59"/>
    <w:multiLevelType w:val="hybridMultilevel"/>
    <w:tmpl w:val="176E2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E838B0"/>
    <w:multiLevelType w:val="hybridMultilevel"/>
    <w:tmpl w:val="ECBA2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A64C82"/>
    <w:multiLevelType w:val="hybridMultilevel"/>
    <w:tmpl w:val="9BDE1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2F1CD5"/>
    <w:multiLevelType w:val="hybridMultilevel"/>
    <w:tmpl w:val="9A3EA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6"/>
  </w:num>
  <w:num w:numId="4">
    <w:abstractNumId w:val="3"/>
  </w:num>
  <w:num w:numId="5">
    <w:abstractNumId w:val="4"/>
  </w:num>
  <w:num w:numId="6">
    <w:abstractNumId w:val="0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LockTheme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qwUAQW3oeywAAAA="/>
  </w:docVars>
  <w:rsids>
    <w:rsidRoot w:val="00B7574F"/>
    <w:rsid w:val="00091473"/>
    <w:rsid w:val="000B12FB"/>
    <w:rsid w:val="000B60E8"/>
    <w:rsid w:val="000C0803"/>
    <w:rsid w:val="000C4873"/>
    <w:rsid w:val="000D2169"/>
    <w:rsid w:val="000F0903"/>
    <w:rsid w:val="001264F5"/>
    <w:rsid w:val="0013181E"/>
    <w:rsid w:val="001438E1"/>
    <w:rsid w:val="001602BB"/>
    <w:rsid w:val="001762F0"/>
    <w:rsid w:val="001B0C14"/>
    <w:rsid w:val="00201214"/>
    <w:rsid w:val="00206E2B"/>
    <w:rsid w:val="00207997"/>
    <w:rsid w:val="00224434"/>
    <w:rsid w:val="00270C10"/>
    <w:rsid w:val="00311CCE"/>
    <w:rsid w:val="0033144D"/>
    <w:rsid w:val="00412967"/>
    <w:rsid w:val="00427F4C"/>
    <w:rsid w:val="004500DE"/>
    <w:rsid w:val="004726D5"/>
    <w:rsid w:val="005002EC"/>
    <w:rsid w:val="00507E6A"/>
    <w:rsid w:val="00532293"/>
    <w:rsid w:val="00554AD3"/>
    <w:rsid w:val="005702EF"/>
    <w:rsid w:val="00576BA8"/>
    <w:rsid w:val="005F5BC8"/>
    <w:rsid w:val="00604407"/>
    <w:rsid w:val="00654497"/>
    <w:rsid w:val="00657933"/>
    <w:rsid w:val="0066315B"/>
    <w:rsid w:val="00721D9B"/>
    <w:rsid w:val="00723EBF"/>
    <w:rsid w:val="00776416"/>
    <w:rsid w:val="007A0EAB"/>
    <w:rsid w:val="00935086"/>
    <w:rsid w:val="00935F80"/>
    <w:rsid w:val="009B1877"/>
    <w:rsid w:val="009C241D"/>
    <w:rsid w:val="009C48ED"/>
    <w:rsid w:val="009D384C"/>
    <w:rsid w:val="009D442D"/>
    <w:rsid w:val="009E0D9C"/>
    <w:rsid w:val="009E27E5"/>
    <w:rsid w:val="00A03896"/>
    <w:rsid w:val="00A0557B"/>
    <w:rsid w:val="00A14190"/>
    <w:rsid w:val="00A621B0"/>
    <w:rsid w:val="00A806C4"/>
    <w:rsid w:val="00AE2E5B"/>
    <w:rsid w:val="00AF1454"/>
    <w:rsid w:val="00B1207F"/>
    <w:rsid w:val="00B3325E"/>
    <w:rsid w:val="00B46B86"/>
    <w:rsid w:val="00B7574F"/>
    <w:rsid w:val="00B86AE8"/>
    <w:rsid w:val="00C032FD"/>
    <w:rsid w:val="00C27902"/>
    <w:rsid w:val="00C332C0"/>
    <w:rsid w:val="00C610B2"/>
    <w:rsid w:val="00C70983"/>
    <w:rsid w:val="00C714BF"/>
    <w:rsid w:val="00CA454C"/>
    <w:rsid w:val="00CC6145"/>
    <w:rsid w:val="00D2123C"/>
    <w:rsid w:val="00D73E30"/>
    <w:rsid w:val="00D94472"/>
    <w:rsid w:val="00DA2EA0"/>
    <w:rsid w:val="00DC33CF"/>
    <w:rsid w:val="00DE1A94"/>
    <w:rsid w:val="00E1238C"/>
    <w:rsid w:val="00E635D1"/>
    <w:rsid w:val="00E63917"/>
    <w:rsid w:val="00E65CEA"/>
    <w:rsid w:val="00ED01FB"/>
    <w:rsid w:val="00EF6B68"/>
    <w:rsid w:val="00F23358"/>
    <w:rsid w:val="00F7576F"/>
    <w:rsid w:val="00FB7574"/>
    <w:rsid w:val="00FF072C"/>
    <w:rsid w:val="00FF774E"/>
    <w:rsid w:val="26788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088E664"/>
  <w15:chartTrackingRefBased/>
  <w15:docId w15:val="{90193903-0929-48A8-854C-7CA31A10D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A03896"/>
    <w:pPr>
      <w:spacing w:before="840"/>
    </w:pPr>
    <w:rPr>
      <w:rFonts w:eastAsiaTheme="majorEastAsia" w:cstheme="majorBidi"/>
      <w:b/>
      <w:color w:val="DE3518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3896"/>
    <w:rPr>
      <w:rFonts w:ascii="Arial" w:eastAsiaTheme="majorEastAsia" w:hAnsi="Arial" w:cstheme="majorBidi"/>
      <w:b/>
      <w:color w:val="DE3518"/>
      <w:spacing w:val="-10"/>
      <w:kern w:val="28"/>
      <w:sz w:val="44"/>
      <w:szCs w:val="56"/>
    </w:rPr>
  </w:style>
  <w:style w:type="paragraph" w:customStyle="1" w:styleId="Numberedlist">
    <w:name w:val="Numbered list"/>
    <w:basedOn w:val="ListParagraph"/>
    <w:link w:val="NumberedlistChar"/>
    <w:qFormat/>
    <w:rsid w:val="00776416"/>
    <w:pPr>
      <w:numPr>
        <w:numId w:val="1"/>
      </w:numPr>
      <w:spacing w:before="60" w:after="6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776416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paragraph" w:styleId="Subtitle">
    <w:name w:val="Subtitle"/>
    <w:basedOn w:val="Normal"/>
    <w:next w:val="Normal"/>
    <w:link w:val="SubtitleChar"/>
    <w:uiPriority w:val="11"/>
    <w:rsid w:val="0033144D"/>
    <w:pPr>
      <w:numPr>
        <w:ilvl w:val="1"/>
      </w:numPr>
    </w:pPr>
    <w:rPr>
      <w:rFonts w:asciiTheme="minorHAnsi" w:eastAsiaTheme="minorEastAsia" w:hAnsiTheme="minorHAnsi"/>
      <w:color w:val="EE7864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3144D"/>
    <w:rPr>
      <w:rFonts w:eastAsiaTheme="minorEastAsia"/>
      <w:color w:val="EE7864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21B0"/>
    <w:pPr>
      <w:pBdr>
        <w:top w:val="single" w:sz="4" w:space="10" w:color="4D3733"/>
        <w:bottom w:val="single" w:sz="4" w:space="10" w:color="4D3733"/>
      </w:pBdr>
      <w:spacing w:before="360" w:after="360"/>
      <w:ind w:left="864" w:right="864"/>
      <w:jc w:val="center"/>
    </w:pPr>
    <w:rPr>
      <w:rFonts w:ascii="Roboto" w:hAnsi="Roboto"/>
      <w:i/>
      <w:iCs/>
      <w:color w:val="01839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21B0"/>
    <w:rPr>
      <w:rFonts w:ascii="Roboto" w:hAnsi="Roboto"/>
      <w:i/>
      <w:iCs/>
      <w:color w:val="018391"/>
      <w:sz w:val="24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UPhxBodyText1">
    <w:name w:val="UPhx Body Text 1"/>
    <w:link w:val="UPhxBodyText1Char"/>
    <w:rsid w:val="00657933"/>
    <w:pPr>
      <w:spacing w:before="60" w:after="6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UPhxBodyText1Char">
    <w:name w:val="UPhx Body Text 1 Char"/>
    <w:link w:val="UPhxBodyText1"/>
    <w:rsid w:val="00657933"/>
    <w:rPr>
      <w:rFonts w:ascii="Arial" w:eastAsia="Times New Roman" w:hAnsi="Arial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46B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46B86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46B86"/>
    <w:rPr>
      <w:rFonts w:ascii="Arial" w:hAnsi="Arial"/>
      <w:color w:val="4D3733" w:themeColor="background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6B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6B86"/>
    <w:rPr>
      <w:rFonts w:ascii="Arial" w:hAnsi="Arial"/>
      <w:b/>
      <w:bCs/>
      <w:color w:val="4D3733" w:themeColor="background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6B8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6B86"/>
    <w:rPr>
      <w:rFonts w:ascii="Segoe UI" w:hAnsi="Segoe UI" w:cs="Segoe UI"/>
      <w:color w:val="4D3733" w:themeColor="background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106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0" ma:contentTypeDescription="Create a new document." ma:contentTypeScope="" ma:versionID="b7f69c9138e3042e45296faf7ff04e63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c0d88f039b040f7f5d618a0ba4dff914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692F02F-B3A8-4568-ADB8-1517085944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69A0553-DB03-4ACA-868F-95E0E20C7CDD}">
  <ds:schemaRefs>
    <ds:schemaRef ds:uri="http://www.w3.org/XML/1998/namespace"/>
    <ds:schemaRef ds:uri="http://purl.org/dc/dcmitype/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http://purl.org/dc/terms/"/>
    <ds:schemaRef ds:uri="http://schemas.microsoft.com/office/infopath/2007/PartnerControls"/>
    <ds:schemaRef ds:uri="b06b1bca-4aad-41ab-bd2f-6e8d6f0c1215"/>
    <ds:schemaRef ds:uri="c3da832f-3ecf-443d-91e7-99457f1877f8"/>
    <ds:schemaRef ds:uri="http://schemas.microsoft.com/office/2006/metadata/properties"/>
  </ds:schemaRefs>
</ds:datastoreItem>
</file>

<file path=customXml/itemProps5.xml><?xml version="1.0" encoding="utf-8"?>
<ds:datastoreItem xmlns:ds="http://schemas.openxmlformats.org/officeDocument/2006/customXml" ds:itemID="{86E60CEC-1F06-403A-A246-9561E8C403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38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Apollo Group</Company>
  <LinksUpToDate>false</LinksUpToDate>
  <CharactersWithSpaces>9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John Benschoter</cp:lastModifiedBy>
  <cp:revision>5</cp:revision>
  <dcterms:created xsi:type="dcterms:W3CDTF">2018-08-31T00:05:00Z</dcterms:created>
  <dcterms:modified xsi:type="dcterms:W3CDTF">2018-08-31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</Properties>
</file>